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EC1A2" w14:textId="313C7444" w:rsidR="00CA0C82" w:rsidRDefault="000E28C2">
      <w:pPr>
        <w:rPr>
          <w:b/>
          <w:bCs/>
          <w:u w:val="single"/>
          <w:lang w:val="en-US"/>
        </w:rPr>
      </w:pPr>
      <w:r>
        <w:rPr>
          <w:b/>
          <w:bCs/>
          <w:u w:val="single"/>
          <w:lang w:val="en-US"/>
        </w:rPr>
        <w:t>Unit 4 lab/homework</w:t>
      </w:r>
    </w:p>
    <w:p w14:paraId="7745166A" w14:textId="62BA33EB" w:rsidR="000E28C2" w:rsidRDefault="00B31267">
      <w:pPr>
        <w:rPr>
          <w:lang w:val="en-US"/>
        </w:rPr>
      </w:pPr>
      <w:r>
        <w:rPr>
          <w:lang w:val="en-US"/>
        </w:rPr>
        <w:t xml:space="preserve">Please go over key concepts </w:t>
      </w:r>
      <w:r w:rsidR="006C06AE">
        <w:rPr>
          <w:lang w:val="en-US"/>
        </w:rPr>
        <w:t xml:space="preserve">summary at: </w:t>
      </w:r>
      <w:hyperlink r:id="rId5" w:history="1">
        <w:r w:rsidR="006C06AE" w:rsidRPr="007B2035">
          <w:rPr>
            <w:rStyle w:val="Hyperlink"/>
            <w:lang w:val="en-US"/>
          </w:rPr>
          <w:t>https://csawesome.runestone.academy/runestone/books/published/csawesome/Unit4-Iteration/topic-4-6-summary.html</w:t>
        </w:r>
      </w:hyperlink>
    </w:p>
    <w:p w14:paraId="15F0CCD6" w14:textId="5B2974EC" w:rsidR="006C06AE" w:rsidRDefault="006C06AE">
      <w:pPr>
        <w:rPr>
          <w:lang w:val="en-US"/>
        </w:rPr>
      </w:pPr>
      <w:r>
        <w:rPr>
          <w:lang w:val="en-US"/>
        </w:rPr>
        <w:t>Extra practice at</w:t>
      </w:r>
      <w:r w:rsidR="002569D3">
        <w:rPr>
          <w:lang w:val="en-US"/>
        </w:rPr>
        <w:t xml:space="preserve"> (chapters 4.7-4.13 in the </w:t>
      </w:r>
      <w:proofErr w:type="spellStart"/>
      <w:r w:rsidR="002569D3">
        <w:rPr>
          <w:lang w:val="en-US"/>
        </w:rPr>
        <w:t>CSAwesome</w:t>
      </w:r>
      <w:proofErr w:type="spellEnd"/>
      <w:r w:rsidR="002569D3">
        <w:rPr>
          <w:lang w:val="en-US"/>
        </w:rPr>
        <w:t xml:space="preserve"> textbook. Please complete </w:t>
      </w:r>
      <w:r w:rsidR="00184A6F">
        <w:rPr>
          <w:lang w:val="en-US"/>
        </w:rPr>
        <w:t>4.7, 4.8, 4.9 before next class)</w:t>
      </w:r>
      <w:r>
        <w:rPr>
          <w:lang w:val="en-US"/>
        </w:rPr>
        <w:t>:</w:t>
      </w:r>
    </w:p>
    <w:p w14:paraId="43509E20" w14:textId="2EF09F33" w:rsidR="006C06AE" w:rsidRDefault="00155855">
      <w:pPr>
        <w:rPr>
          <w:lang w:val="en-US"/>
        </w:rPr>
      </w:pPr>
      <w:hyperlink r:id="rId6" w:history="1">
        <w:r w:rsidR="00025AAA" w:rsidRPr="007B2035">
          <w:rPr>
            <w:rStyle w:val="Hyperlink"/>
            <w:lang w:val="en-US"/>
          </w:rPr>
          <w:t>https://csawesome.runestone.academy/runestone/books/published/csawesome/Unit4-Iteration/topic-4-7-practice-mixed-code.html</w:t>
        </w:r>
      </w:hyperlink>
    </w:p>
    <w:p w14:paraId="307ABFC9" w14:textId="1FCED148" w:rsidR="00025AAA" w:rsidRDefault="00155855">
      <w:pPr>
        <w:rPr>
          <w:lang w:val="en-US"/>
        </w:rPr>
      </w:pPr>
      <w:hyperlink r:id="rId7" w:history="1">
        <w:r w:rsidR="00025AAA" w:rsidRPr="007B2035">
          <w:rPr>
            <w:rStyle w:val="Hyperlink"/>
            <w:lang w:val="en-US"/>
          </w:rPr>
          <w:t>https://csawesome.runestone.academy/runestone/books/published/csawesome/Unit4-Iteration/topic-4-8-practice-coding.html</w:t>
        </w:r>
      </w:hyperlink>
    </w:p>
    <w:p w14:paraId="223D2989" w14:textId="7577DE8E" w:rsidR="00025AAA" w:rsidRDefault="00155855">
      <w:pPr>
        <w:rPr>
          <w:lang w:val="en-US"/>
        </w:rPr>
      </w:pPr>
      <w:hyperlink r:id="rId8" w:history="1">
        <w:r w:rsidR="00025AAA" w:rsidRPr="007B2035">
          <w:rPr>
            <w:rStyle w:val="Hyperlink"/>
            <w:lang w:val="en-US"/>
          </w:rPr>
          <w:t>https://csawesome.runestone.academy/runestone/books/published/csawesome/Unit4-Iteration/Exercises.html</w:t>
        </w:r>
      </w:hyperlink>
    </w:p>
    <w:p w14:paraId="6DA8D3EC" w14:textId="50924401" w:rsidR="00025AAA" w:rsidRDefault="00155855">
      <w:pPr>
        <w:rPr>
          <w:lang w:val="en-US"/>
        </w:rPr>
      </w:pPr>
      <w:hyperlink r:id="rId9" w:history="1">
        <w:r w:rsidR="009B663C" w:rsidRPr="007B2035">
          <w:rPr>
            <w:rStyle w:val="Hyperlink"/>
            <w:lang w:val="en-US"/>
          </w:rPr>
          <w:t>https://csawesome.runestone.academy/runestone/books/published/csawesome/Unit4-Iteration/FRQcalendar.html</w:t>
        </w:r>
      </w:hyperlink>
    </w:p>
    <w:p w14:paraId="208445EE" w14:textId="6F63A70A" w:rsidR="009B663C" w:rsidRDefault="00155855">
      <w:pPr>
        <w:rPr>
          <w:lang w:val="en-US"/>
        </w:rPr>
      </w:pPr>
      <w:hyperlink r:id="rId10" w:history="1">
        <w:r w:rsidR="00A52959" w:rsidRPr="007B2035">
          <w:rPr>
            <w:rStyle w:val="Hyperlink"/>
            <w:lang w:val="en-US"/>
          </w:rPr>
          <w:t>https://csawesome.runestone.academy/runestone/books/published/csawesome/Unit4-Iteration/FRQselfDivisorA.html</w:t>
        </w:r>
      </w:hyperlink>
    </w:p>
    <w:p w14:paraId="787F9848" w14:textId="683AB6AB" w:rsidR="00A52959" w:rsidRDefault="00155855">
      <w:pPr>
        <w:rPr>
          <w:lang w:val="en-US"/>
        </w:rPr>
      </w:pPr>
      <w:hyperlink r:id="rId11" w:history="1">
        <w:r w:rsidR="00A52959" w:rsidRPr="007B2035">
          <w:rPr>
            <w:rStyle w:val="Hyperlink"/>
            <w:lang w:val="en-US"/>
          </w:rPr>
          <w:t>https://csawesome.runestone.academy/runestone/books/published/csawesome/Unit4-Iteration/FRQstringScrambleA.html</w:t>
        </w:r>
      </w:hyperlink>
    </w:p>
    <w:p w14:paraId="0EFA59C0" w14:textId="55BDB244" w:rsidR="00A52959" w:rsidRDefault="00155855">
      <w:pPr>
        <w:rPr>
          <w:lang w:val="en-US"/>
        </w:rPr>
      </w:pPr>
      <w:hyperlink r:id="rId12" w:history="1">
        <w:r w:rsidR="002569D3" w:rsidRPr="007B2035">
          <w:rPr>
            <w:rStyle w:val="Hyperlink"/>
            <w:lang w:val="en-US"/>
          </w:rPr>
          <w:t>https://csawesome.runestone.academy/runestone/books/published/csawesome/Unit4-Iteration/ConsumerReviewLab.html</w:t>
        </w:r>
      </w:hyperlink>
    </w:p>
    <w:p w14:paraId="5AC9B9DE" w14:textId="77777777" w:rsidR="002569D3" w:rsidRPr="00B31267" w:rsidRDefault="002569D3">
      <w:pPr>
        <w:rPr>
          <w:lang w:val="en-US"/>
        </w:rPr>
      </w:pPr>
    </w:p>
    <w:p w14:paraId="1E1A565D" w14:textId="533BBD06" w:rsidR="000E28C2" w:rsidRDefault="000E28C2">
      <w:pPr>
        <w:rPr>
          <w:u w:val="single"/>
          <w:lang w:val="en-US"/>
        </w:rPr>
      </w:pPr>
      <w:r>
        <w:rPr>
          <w:u w:val="single"/>
          <w:lang w:val="en-US"/>
        </w:rPr>
        <w:t>While loops</w:t>
      </w:r>
    </w:p>
    <w:p w14:paraId="35CF6F2A" w14:textId="712CC107" w:rsidR="000E28C2" w:rsidRDefault="000E28C2" w:rsidP="000E28C2">
      <w:pPr>
        <w:pStyle w:val="ListParagraph"/>
        <w:numPr>
          <w:ilvl w:val="0"/>
          <w:numId w:val="1"/>
        </w:numPr>
        <w:rPr>
          <w:lang w:val="en-US"/>
        </w:rPr>
      </w:pPr>
      <w:r>
        <w:rPr>
          <w:lang w:val="en-US"/>
        </w:rPr>
        <w:t>Use a while loop to print out 5 random numbers between 1 and 10</w:t>
      </w:r>
    </w:p>
    <w:p w14:paraId="5CF60E05" w14:textId="495E9B5D" w:rsidR="000E28C2" w:rsidRDefault="000E28C2" w:rsidP="000E28C2">
      <w:pPr>
        <w:pStyle w:val="ListParagraph"/>
        <w:numPr>
          <w:ilvl w:val="0"/>
          <w:numId w:val="1"/>
        </w:numPr>
        <w:rPr>
          <w:lang w:val="en-US"/>
        </w:rPr>
      </w:pPr>
      <w:r w:rsidRPr="000E28C2">
        <w:rPr>
          <w:lang w:val="en-US"/>
        </w:rPr>
        <w:t>Generate a random number between 100 and 200. Use a while loop to find the sum of all the digits in the number. (</w:t>
      </w:r>
      <w:proofErr w:type="gramStart"/>
      <w:r w:rsidRPr="000E28C2">
        <w:rPr>
          <w:lang w:val="en-US"/>
        </w:rPr>
        <w:t>for</w:t>
      </w:r>
      <w:proofErr w:type="gramEnd"/>
      <w:r w:rsidRPr="000E28C2">
        <w:rPr>
          <w:lang w:val="en-US"/>
        </w:rPr>
        <w:t xml:space="preserve"> example, for 123 you will print 6 as 1+2+3=6</w:t>
      </w:r>
      <w:r>
        <w:rPr>
          <w:lang w:val="en-US"/>
        </w:rPr>
        <w:t>)</w:t>
      </w:r>
    </w:p>
    <w:p w14:paraId="4D7B1E8B" w14:textId="440CD8E5" w:rsidR="000E28C2" w:rsidRDefault="003D585D" w:rsidP="000E28C2">
      <w:pPr>
        <w:pStyle w:val="ListParagraph"/>
        <w:numPr>
          <w:ilvl w:val="0"/>
          <w:numId w:val="1"/>
        </w:numPr>
        <w:rPr>
          <w:lang w:val="en-US"/>
        </w:rPr>
      </w:pPr>
      <w:r>
        <w:rPr>
          <w:lang w:val="en-US"/>
        </w:rPr>
        <w:t>Create a coin flip guessing game. Generate a random number between 0 and 1 [0 will represent heads and 1 will represent tails]. Ask the user to guess the result of the coin flip. If the user is correct let them know. If the user made the wrong guess let him have another guess.</w:t>
      </w:r>
    </w:p>
    <w:p w14:paraId="60AC801C" w14:textId="123EDF2A" w:rsidR="003D585D" w:rsidRDefault="003D585D" w:rsidP="003D585D">
      <w:pPr>
        <w:pStyle w:val="ListParagraph"/>
        <w:numPr>
          <w:ilvl w:val="0"/>
          <w:numId w:val="1"/>
        </w:numPr>
        <w:rPr>
          <w:lang w:val="en-US"/>
        </w:rPr>
      </w:pPr>
      <w:r>
        <w:rPr>
          <w:lang w:val="en-US"/>
        </w:rPr>
        <w:t>Make a number guessing game:</w:t>
      </w:r>
    </w:p>
    <w:p w14:paraId="64194011" w14:textId="77777777" w:rsidR="003D585D" w:rsidRDefault="003D585D" w:rsidP="003D585D">
      <w:pPr>
        <w:pStyle w:val="ListParagraph"/>
        <w:rPr>
          <w:lang w:val="en-US"/>
        </w:rPr>
      </w:pPr>
      <w:r>
        <w:rPr>
          <w:noProof/>
        </w:rPr>
        <w:drawing>
          <wp:inline distT="0" distB="0" distL="0" distR="0" wp14:anchorId="38914E73" wp14:editId="397B59EF">
            <wp:extent cx="3819731" cy="117943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53151" cy="1189755"/>
                    </a:xfrm>
                    <a:prstGeom prst="rect">
                      <a:avLst/>
                    </a:prstGeom>
                  </pic:spPr>
                </pic:pic>
              </a:graphicData>
            </a:graphic>
          </wp:inline>
        </w:drawing>
      </w:r>
    </w:p>
    <w:p w14:paraId="37BBBEBE" w14:textId="3CC4F06F" w:rsidR="003D585D" w:rsidRDefault="003D585D" w:rsidP="003D585D">
      <w:pPr>
        <w:pStyle w:val="ListParagraph"/>
        <w:rPr>
          <w:lang w:val="en-US"/>
        </w:rPr>
      </w:pPr>
      <w:r>
        <w:rPr>
          <w:lang w:val="en-US"/>
        </w:rPr>
        <w:t>*</w:t>
      </w:r>
      <w:proofErr w:type="gramStart"/>
      <w:r>
        <w:rPr>
          <w:lang w:val="en-US"/>
        </w:rPr>
        <w:t>taken</w:t>
      </w:r>
      <w:proofErr w:type="gramEnd"/>
      <w:r>
        <w:rPr>
          <w:lang w:val="en-US"/>
        </w:rPr>
        <w:t xml:space="preserve"> from </w:t>
      </w:r>
      <w:proofErr w:type="spellStart"/>
      <w:r>
        <w:rPr>
          <w:lang w:val="en-US"/>
        </w:rPr>
        <w:t>CSAwesome</w:t>
      </w:r>
      <w:proofErr w:type="spellEnd"/>
      <w:r>
        <w:rPr>
          <w:lang w:val="en-US"/>
        </w:rPr>
        <w:t xml:space="preserve"> textbook</w:t>
      </w:r>
    </w:p>
    <w:p w14:paraId="510D3AB5" w14:textId="7232D141" w:rsidR="00882CDC" w:rsidRPr="00882CDC" w:rsidRDefault="00882CDC" w:rsidP="00882CDC">
      <w:pPr>
        <w:rPr>
          <w:u w:val="single"/>
          <w:lang w:val="en-US"/>
        </w:rPr>
      </w:pPr>
      <w:r>
        <w:rPr>
          <w:u w:val="single"/>
          <w:lang w:val="en-US"/>
        </w:rPr>
        <w:t>for loops:</w:t>
      </w:r>
    </w:p>
    <w:p w14:paraId="11041152" w14:textId="77777777" w:rsidR="003D585D" w:rsidRDefault="003D585D" w:rsidP="003D585D">
      <w:pPr>
        <w:pStyle w:val="ListParagraph"/>
        <w:rPr>
          <w:lang w:val="en-US"/>
        </w:rPr>
      </w:pPr>
    </w:p>
    <w:p w14:paraId="6AAF51BC" w14:textId="2E3F8478" w:rsidR="003D585D" w:rsidRDefault="00882CDC" w:rsidP="003D585D">
      <w:pPr>
        <w:pStyle w:val="ListParagraph"/>
        <w:numPr>
          <w:ilvl w:val="0"/>
          <w:numId w:val="1"/>
        </w:numPr>
        <w:rPr>
          <w:lang w:val="en-US"/>
        </w:rPr>
      </w:pPr>
      <w:r>
        <w:rPr>
          <w:lang w:val="en-US"/>
        </w:rPr>
        <w:t>Use a for loop to print out the numbers 7 through 19.</w:t>
      </w:r>
    </w:p>
    <w:p w14:paraId="55C9BB0C" w14:textId="42C30588" w:rsidR="00882CDC" w:rsidRDefault="00882CDC" w:rsidP="003D585D">
      <w:pPr>
        <w:pStyle w:val="ListParagraph"/>
        <w:numPr>
          <w:ilvl w:val="0"/>
          <w:numId w:val="1"/>
        </w:numPr>
        <w:rPr>
          <w:lang w:val="en-US"/>
        </w:rPr>
      </w:pPr>
      <w:r>
        <w:rPr>
          <w:lang w:val="en-US"/>
        </w:rPr>
        <w:lastRenderedPageBreak/>
        <w:t xml:space="preserve">Repeat question 5 but initialize the variable outside of the for </w:t>
      </w:r>
      <w:r w:rsidR="00194445">
        <w:rPr>
          <w:lang w:val="en-US"/>
        </w:rPr>
        <w:t>loop and</w:t>
      </w:r>
      <w:r>
        <w:rPr>
          <w:lang w:val="en-US"/>
        </w:rPr>
        <w:t xml:space="preserve"> put the change statement in the body of the for loop. (Similar to a while loop)</w:t>
      </w:r>
      <w:r w:rsidR="00BD01EF">
        <w:rPr>
          <w:lang w:val="en-US"/>
        </w:rPr>
        <w:t>.</w:t>
      </w:r>
    </w:p>
    <w:p w14:paraId="56AF70C2" w14:textId="425E693B" w:rsidR="00BD01EF" w:rsidRDefault="00BD01EF" w:rsidP="003D585D">
      <w:pPr>
        <w:pStyle w:val="ListParagraph"/>
        <w:numPr>
          <w:ilvl w:val="0"/>
          <w:numId w:val="1"/>
        </w:numPr>
        <w:rPr>
          <w:lang w:val="en-US"/>
        </w:rPr>
      </w:pPr>
      <w:r>
        <w:rPr>
          <w:lang w:val="en-US"/>
        </w:rPr>
        <w:t>Use a for loop to print all numbers from 1 to 5 in descending order. (</w:t>
      </w:r>
      <w:proofErr w:type="gramStart"/>
      <w:r>
        <w:rPr>
          <w:lang w:val="en-US"/>
        </w:rPr>
        <w:t>output</w:t>
      </w:r>
      <w:proofErr w:type="gramEnd"/>
      <w:r>
        <w:rPr>
          <w:lang w:val="en-US"/>
        </w:rPr>
        <w:t xml:space="preserve"> should look like this: 54321)</w:t>
      </w:r>
    </w:p>
    <w:p w14:paraId="3AF7D812" w14:textId="4E9A126A" w:rsidR="00BD01EF" w:rsidRDefault="00D330B7" w:rsidP="004416B4">
      <w:pPr>
        <w:rPr>
          <w:u w:val="single"/>
          <w:lang w:val="en-US"/>
        </w:rPr>
      </w:pPr>
      <w:r>
        <w:rPr>
          <w:u w:val="single"/>
          <w:lang w:val="en-US"/>
        </w:rPr>
        <w:t>Strings and loops:</w:t>
      </w:r>
    </w:p>
    <w:p w14:paraId="07C15663" w14:textId="368737C1" w:rsidR="00D330B7" w:rsidRDefault="007926BE" w:rsidP="00D330B7">
      <w:pPr>
        <w:pStyle w:val="ListParagraph"/>
        <w:numPr>
          <w:ilvl w:val="0"/>
          <w:numId w:val="1"/>
        </w:numPr>
        <w:rPr>
          <w:lang w:val="en-US"/>
        </w:rPr>
      </w:pPr>
      <w:r>
        <w:rPr>
          <w:lang w:val="en-US"/>
        </w:rPr>
        <w:t>Create a string variable with the phrase: “</w:t>
      </w:r>
      <w:r w:rsidR="00DD78D6">
        <w:rPr>
          <w:lang w:val="en-US"/>
        </w:rPr>
        <w:t xml:space="preserve">y0u can find m0re l00p practice in the b00k”. Use a </w:t>
      </w:r>
      <w:r w:rsidR="009F37AA">
        <w:rPr>
          <w:lang w:val="en-US"/>
        </w:rPr>
        <w:t>use a loop to replace all zeros with o’s</w:t>
      </w:r>
    </w:p>
    <w:p w14:paraId="7C72B75C" w14:textId="6468FFAB" w:rsidR="009F37AA" w:rsidRDefault="00226A46" w:rsidP="00D330B7">
      <w:pPr>
        <w:pStyle w:val="ListParagraph"/>
        <w:numPr>
          <w:ilvl w:val="0"/>
          <w:numId w:val="1"/>
        </w:numPr>
        <w:rPr>
          <w:lang w:val="en-US"/>
        </w:rPr>
      </w:pPr>
      <w:r>
        <w:rPr>
          <w:lang w:val="en-US"/>
        </w:rPr>
        <w:t>Create a string variable with your name. Print out the reverse spelling of your name with the help of a loop.</w:t>
      </w:r>
    </w:p>
    <w:p w14:paraId="2B253AA2" w14:textId="2EF9796D" w:rsidR="00226A46" w:rsidRDefault="005432D4" w:rsidP="005432D4">
      <w:pPr>
        <w:rPr>
          <w:u w:val="single"/>
          <w:lang w:val="en-US"/>
        </w:rPr>
      </w:pPr>
      <w:r>
        <w:rPr>
          <w:u w:val="single"/>
          <w:lang w:val="en-US"/>
        </w:rPr>
        <w:t>Nested loops:</w:t>
      </w:r>
    </w:p>
    <w:p w14:paraId="33B41A3F" w14:textId="0EE3BF94" w:rsidR="003B06A2" w:rsidRDefault="003B06A2" w:rsidP="003B06A2">
      <w:pPr>
        <w:pStyle w:val="ListParagraph"/>
        <w:numPr>
          <w:ilvl w:val="0"/>
          <w:numId w:val="1"/>
        </w:numPr>
        <w:rPr>
          <w:lang w:val="en-US"/>
        </w:rPr>
      </w:pPr>
      <w:r>
        <w:rPr>
          <w:lang w:val="en-US"/>
        </w:rPr>
        <w:t>Use a nested loop to print a 10 row by 10 column Square using * signs.</w:t>
      </w:r>
    </w:p>
    <w:p w14:paraId="523950FA" w14:textId="5D98AD29" w:rsidR="003B06A2" w:rsidRDefault="003B06A2" w:rsidP="003B06A2">
      <w:pPr>
        <w:pStyle w:val="ListParagraph"/>
        <w:numPr>
          <w:ilvl w:val="0"/>
          <w:numId w:val="1"/>
        </w:numPr>
        <w:rPr>
          <w:lang w:val="en-US"/>
        </w:rPr>
      </w:pPr>
      <w:r>
        <w:rPr>
          <w:lang w:val="en-US"/>
        </w:rPr>
        <w:t xml:space="preserve">Use a nested loop to print a </w:t>
      </w:r>
      <w:r w:rsidR="009664AC">
        <w:rPr>
          <w:lang w:val="en-US"/>
        </w:rPr>
        <w:t>right-angled</w:t>
      </w:r>
      <w:r w:rsidR="00A56897">
        <w:rPr>
          <w:lang w:val="en-US"/>
        </w:rPr>
        <w:t xml:space="preserve"> triangle.</w:t>
      </w:r>
    </w:p>
    <w:p w14:paraId="0B970FAE" w14:textId="1176A1FE" w:rsidR="00A56897" w:rsidRDefault="00A56897" w:rsidP="003B06A2">
      <w:pPr>
        <w:pStyle w:val="ListParagraph"/>
        <w:numPr>
          <w:ilvl w:val="0"/>
          <w:numId w:val="1"/>
        </w:numPr>
        <w:rPr>
          <w:lang w:val="en-US"/>
        </w:rPr>
      </w:pPr>
      <w:r>
        <w:rPr>
          <w:lang w:val="en-US"/>
        </w:rPr>
        <w:t xml:space="preserve">Use a nested loop to print </w:t>
      </w:r>
      <w:r w:rsidR="009664AC">
        <w:rPr>
          <w:lang w:val="en-US"/>
        </w:rPr>
        <w:t>an</w:t>
      </w:r>
      <w:r>
        <w:rPr>
          <w:lang w:val="en-US"/>
        </w:rPr>
        <w:t xml:space="preserve"> </w:t>
      </w:r>
      <w:r w:rsidR="009664AC">
        <w:rPr>
          <w:lang w:val="en-US"/>
        </w:rPr>
        <w:t>isosceles triangle.</w:t>
      </w:r>
    </w:p>
    <w:p w14:paraId="0F31592E" w14:textId="71470221" w:rsidR="00AD7D84" w:rsidRDefault="00AD7D84" w:rsidP="00AD7D84">
      <w:pPr>
        <w:rPr>
          <w:u w:val="single"/>
          <w:lang w:val="en-US"/>
        </w:rPr>
      </w:pPr>
      <w:r>
        <w:rPr>
          <w:u w:val="single"/>
          <w:lang w:val="en-US"/>
        </w:rPr>
        <w:t>Tracing loops:</w:t>
      </w:r>
    </w:p>
    <w:p w14:paraId="4C299CFB" w14:textId="6ED6C4A6" w:rsidR="00AD7D84" w:rsidRDefault="00AD7D84" w:rsidP="00641073">
      <w:pPr>
        <w:pStyle w:val="ListParagraph"/>
        <w:numPr>
          <w:ilvl w:val="0"/>
          <w:numId w:val="1"/>
        </w:numPr>
        <w:rPr>
          <w:lang w:val="en-US"/>
        </w:rPr>
      </w:pPr>
      <w:r w:rsidRPr="00641073">
        <w:rPr>
          <w:lang w:val="en-US"/>
        </w:rPr>
        <w:t xml:space="preserve">Please complete trace the practice exercises at: </w:t>
      </w:r>
      <w:hyperlink r:id="rId14" w:history="1">
        <w:r w:rsidR="00641073" w:rsidRPr="00641073">
          <w:rPr>
            <w:rStyle w:val="Hyperlink"/>
            <w:lang w:val="en-US"/>
          </w:rPr>
          <w:t>https://csawesome.runestone.academy/runestone/books/published/csawesome/Unit4-Iteration/topic-4-5-loop-analysis.html</w:t>
        </w:r>
      </w:hyperlink>
    </w:p>
    <w:p w14:paraId="4042FC61" w14:textId="45109231" w:rsidR="00482FEB" w:rsidRDefault="00482FEB" w:rsidP="00482FEB">
      <w:pPr>
        <w:rPr>
          <w:u w:val="single"/>
          <w:lang w:val="en-US"/>
        </w:rPr>
      </w:pPr>
      <w:r>
        <w:rPr>
          <w:u w:val="single"/>
          <w:lang w:val="en-US"/>
        </w:rPr>
        <w:t>Switch:</w:t>
      </w:r>
    </w:p>
    <w:p w14:paraId="27C53041" w14:textId="3B77A256" w:rsidR="00482FEB" w:rsidRPr="00482FEB" w:rsidRDefault="00482FEB" w:rsidP="00482FEB">
      <w:pPr>
        <w:pStyle w:val="ListParagraph"/>
        <w:numPr>
          <w:ilvl w:val="0"/>
          <w:numId w:val="1"/>
        </w:numPr>
        <w:rPr>
          <w:lang w:val="en-US"/>
        </w:rPr>
      </w:pPr>
      <w:r>
        <w:rPr>
          <w:lang w:val="en-US"/>
        </w:rPr>
        <w:t xml:space="preserve">Create a program </w:t>
      </w:r>
      <w:r w:rsidR="009D356E">
        <w:rPr>
          <w:lang w:val="en-US"/>
        </w:rPr>
        <w:t>which</w:t>
      </w:r>
      <w:r>
        <w:rPr>
          <w:lang w:val="en-US"/>
        </w:rPr>
        <w:t xml:space="preserve"> prompts the user to enter a number between 1 and 7. </w:t>
      </w:r>
      <w:r w:rsidR="009D356E">
        <w:rPr>
          <w:lang w:val="en-US"/>
        </w:rPr>
        <w:t>For each number print out its day of the week (Sunday = 1, Monday =</w:t>
      </w:r>
      <w:r w:rsidR="00BD53F6">
        <w:rPr>
          <w:lang w:val="en-US"/>
        </w:rPr>
        <w:t xml:space="preserve"> 2, etc.)</w:t>
      </w:r>
    </w:p>
    <w:p w14:paraId="57371DF7" w14:textId="77777777" w:rsidR="00790448" w:rsidRDefault="00790448" w:rsidP="003D585D">
      <w:pPr>
        <w:rPr>
          <w:u w:val="single"/>
          <w:lang w:val="en-US"/>
        </w:rPr>
      </w:pPr>
    </w:p>
    <w:p w14:paraId="783E869C" w14:textId="36899573" w:rsidR="003D585D" w:rsidRDefault="00790448" w:rsidP="003D585D">
      <w:pPr>
        <w:rPr>
          <w:u w:val="single"/>
          <w:lang w:val="en-US"/>
        </w:rPr>
      </w:pPr>
      <w:r>
        <w:rPr>
          <w:u w:val="single"/>
          <w:lang w:val="en-US"/>
        </w:rPr>
        <w:t>Extra questions:</w:t>
      </w:r>
    </w:p>
    <w:p w14:paraId="3C662AED" w14:textId="3B0BDD9D" w:rsidR="00790448" w:rsidRDefault="0012796B" w:rsidP="0012796B">
      <w:pPr>
        <w:pStyle w:val="ListParagraph"/>
        <w:numPr>
          <w:ilvl w:val="0"/>
          <w:numId w:val="1"/>
        </w:numPr>
        <w:rPr>
          <w:lang w:val="en-US"/>
        </w:rPr>
      </w:pPr>
      <w:r>
        <w:rPr>
          <w:lang w:val="en-US"/>
        </w:rPr>
        <w:t>Have the user input 10 numbers. Use a loop to read the numbers and at the end output the largest number.</w:t>
      </w:r>
    </w:p>
    <w:p w14:paraId="51419352" w14:textId="33148D57" w:rsidR="0012796B" w:rsidRDefault="0011432B" w:rsidP="0012796B">
      <w:pPr>
        <w:pStyle w:val="ListParagraph"/>
        <w:numPr>
          <w:ilvl w:val="0"/>
          <w:numId w:val="1"/>
        </w:numPr>
        <w:rPr>
          <w:lang w:val="en-US"/>
        </w:rPr>
      </w:pPr>
      <w:r w:rsidRPr="0011432B">
        <w:rPr>
          <w:lang w:val="en-US"/>
        </w:rPr>
        <w:t xml:space="preserve">The Social Insurance Number (SIN) is a </w:t>
      </w:r>
      <w:proofErr w:type="gramStart"/>
      <w:r w:rsidRPr="0011432B">
        <w:rPr>
          <w:lang w:val="en-US"/>
        </w:rPr>
        <w:t>9 digit</w:t>
      </w:r>
      <w:proofErr w:type="gramEnd"/>
      <w:r w:rsidRPr="0011432B">
        <w:rPr>
          <w:lang w:val="en-US"/>
        </w:rPr>
        <w:t xml:space="preserve"> number that you need to work in Canada or to have access to government programs and benefits.</w:t>
      </w:r>
      <w:r>
        <w:rPr>
          <w:lang w:val="en-US"/>
        </w:rPr>
        <w:t xml:space="preserve"> Create a program the prompts the user to enter his SIN and check whether its valid</w:t>
      </w:r>
      <w:r w:rsidR="009F1647">
        <w:rPr>
          <w:lang w:val="en-US"/>
        </w:rPr>
        <w:t xml:space="preserve"> </w:t>
      </w:r>
      <w:r>
        <w:rPr>
          <w:lang w:val="en-US"/>
        </w:rPr>
        <w:t>(</w:t>
      </w:r>
      <w:r w:rsidR="009F1647">
        <w:rPr>
          <w:lang w:val="en-US"/>
        </w:rPr>
        <w:t xml:space="preserve">entry has </w:t>
      </w:r>
      <w:r>
        <w:rPr>
          <w:lang w:val="en-US"/>
        </w:rPr>
        <w:t>only digits, correct length etc.)</w:t>
      </w:r>
    </w:p>
    <w:p w14:paraId="7E2CB8B4" w14:textId="25E727A2" w:rsidR="0011432B" w:rsidRDefault="003C482A" w:rsidP="0012796B">
      <w:pPr>
        <w:pStyle w:val="ListParagraph"/>
        <w:numPr>
          <w:ilvl w:val="0"/>
          <w:numId w:val="1"/>
        </w:numPr>
        <w:rPr>
          <w:lang w:val="en-US"/>
        </w:rPr>
      </w:pPr>
      <w:r>
        <w:rPr>
          <w:lang w:val="en-US"/>
        </w:rPr>
        <w:t xml:space="preserve">Prompt the user to enter names of three cities. Print them out in alphabetical order. </w:t>
      </w:r>
    </w:p>
    <w:p w14:paraId="46D8C335" w14:textId="77777777" w:rsidR="001432E5" w:rsidRDefault="001432E5" w:rsidP="001432E5">
      <w:pPr>
        <w:pStyle w:val="ListParagraph"/>
        <w:numPr>
          <w:ilvl w:val="0"/>
          <w:numId w:val="1"/>
        </w:numPr>
        <w:rPr>
          <w:lang w:val="en-US"/>
        </w:rPr>
      </w:pPr>
      <w:r>
        <w:rPr>
          <w:lang w:val="en-US"/>
        </w:rPr>
        <w:t>Compute Pi.</w:t>
      </w:r>
    </w:p>
    <w:p w14:paraId="2FE8349D" w14:textId="6ECD56B4" w:rsidR="001432E5" w:rsidRDefault="001432E5" w:rsidP="00645FBD">
      <w:pPr>
        <w:pStyle w:val="ListParagraph"/>
        <w:rPr>
          <w:lang w:val="en-US"/>
        </w:rPr>
      </w:pPr>
      <w:r w:rsidRPr="001432E5">
        <w:rPr>
          <w:lang w:val="en-US"/>
        </w:rPr>
        <w:t>You can approximate p</w:t>
      </w:r>
      <w:r>
        <w:rPr>
          <w:lang w:val="en-US"/>
        </w:rPr>
        <w:t>i</w:t>
      </w:r>
      <w:r w:rsidRPr="001432E5">
        <w:rPr>
          <w:lang w:val="en-US"/>
        </w:rPr>
        <w:t xml:space="preserve"> by using the</w:t>
      </w:r>
      <w:r w:rsidR="00645FBD">
        <w:rPr>
          <w:lang w:val="en-US"/>
        </w:rPr>
        <w:t xml:space="preserve"> Leibniz formula:</w:t>
      </w:r>
    </w:p>
    <w:p w14:paraId="56843292" w14:textId="03AAE805" w:rsidR="00645FBD" w:rsidRDefault="00645FBD" w:rsidP="00645FBD">
      <w:pPr>
        <w:pStyle w:val="ListParagraph"/>
        <w:rPr>
          <w:lang w:val="en-US"/>
        </w:rPr>
      </w:pPr>
      <w:r>
        <w:rPr>
          <w:noProof/>
          <w:lang w:val="en-US"/>
        </w:rPr>
        <w:drawing>
          <wp:inline distT="0" distB="0" distL="0" distR="0" wp14:anchorId="4222B34E" wp14:editId="686313D4">
            <wp:extent cx="2534920" cy="17995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34920" cy="1799590"/>
                    </a:xfrm>
                    <a:prstGeom prst="rect">
                      <a:avLst/>
                    </a:prstGeom>
                    <a:noFill/>
                    <a:ln>
                      <a:noFill/>
                    </a:ln>
                  </pic:spPr>
                </pic:pic>
              </a:graphicData>
            </a:graphic>
          </wp:inline>
        </w:drawing>
      </w:r>
    </w:p>
    <w:p w14:paraId="4E93CA94" w14:textId="1C99512A" w:rsidR="00991C54" w:rsidRPr="0012796B" w:rsidRDefault="00991C54" w:rsidP="00645FBD">
      <w:pPr>
        <w:pStyle w:val="ListParagraph"/>
        <w:rPr>
          <w:lang w:val="en-US"/>
        </w:rPr>
      </w:pPr>
      <w:r>
        <w:rPr>
          <w:lang w:val="en-US"/>
        </w:rPr>
        <w:t xml:space="preserve">The more iterations of your loop, the more accurate </w:t>
      </w:r>
      <w:r w:rsidR="00D93CA6">
        <w:rPr>
          <w:lang w:val="en-US"/>
        </w:rPr>
        <w:t xml:space="preserve">the </w:t>
      </w:r>
      <w:r>
        <w:rPr>
          <w:lang w:val="en-US"/>
        </w:rPr>
        <w:t>decimals you will get.</w:t>
      </w:r>
    </w:p>
    <w:sectPr w:rsidR="00991C54" w:rsidRPr="001279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9811F3"/>
    <w:multiLevelType w:val="hybridMultilevel"/>
    <w:tmpl w:val="120EE28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wNjMwNjAzNzA0MDdX0lEKTi0uzszPAykwqgUAYv4bUywAAAA="/>
  </w:docVars>
  <w:rsids>
    <w:rsidRoot w:val="000E28C2"/>
    <w:rsid w:val="00025AAA"/>
    <w:rsid w:val="000E28C2"/>
    <w:rsid w:val="0011432B"/>
    <w:rsid w:val="0012796B"/>
    <w:rsid w:val="001432E5"/>
    <w:rsid w:val="00155855"/>
    <w:rsid w:val="00184A6F"/>
    <w:rsid w:val="00194445"/>
    <w:rsid w:val="00220701"/>
    <w:rsid w:val="00226A46"/>
    <w:rsid w:val="002569D3"/>
    <w:rsid w:val="003B06A2"/>
    <w:rsid w:val="003C482A"/>
    <w:rsid w:val="003D585D"/>
    <w:rsid w:val="004416B4"/>
    <w:rsid w:val="00482FEB"/>
    <w:rsid w:val="005432D4"/>
    <w:rsid w:val="00641073"/>
    <w:rsid w:val="00645FBD"/>
    <w:rsid w:val="006C06AE"/>
    <w:rsid w:val="00790448"/>
    <w:rsid w:val="007926BE"/>
    <w:rsid w:val="00882CDC"/>
    <w:rsid w:val="009664AC"/>
    <w:rsid w:val="00991C54"/>
    <w:rsid w:val="009B663C"/>
    <w:rsid w:val="009D356E"/>
    <w:rsid w:val="009F1647"/>
    <w:rsid w:val="009F37AA"/>
    <w:rsid w:val="00A52959"/>
    <w:rsid w:val="00A56897"/>
    <w:rsid w:val="00AD7D84"/>
    <w:rsid w:val="00B31267"/>
    <w:rsid w:val="00BD01EF"/>
    <w:rsid w:val="00BD53F6"/>
    <w:rsid w:val="00CA0C82"/>
    <w:rsid w:val="00D330B7"/>
    <w:rsid w:val="00D93CA6"/>
    <w:rsid w:val="00DD78D6"/>
  </w:rsids>
  <m:mathPr>
    <m:mathFont m:val="Cambria Math"/>
    <m:brkBin m:val="before"/>
    <m:brkBinSub m:val="--"/>
    <m:smallFrac m:val="0"/>
    <m:dispDef/>
    <m:lMargin m:val="0"/>
    <m:rMargin m:val="0"/>
    <m:defJc m:val="centerGroup"/>
    <m:wrapIndent m:val="1440"/>
    <m:intLim m:val="subSup"/>
    <m:naryLim m:val="undOvr"/>
  </m:mathPr>
  <w:themeFontLang w:val="en-CM"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0705E"/>
  <w15:chartTrackingRefBased/>
  <w15:docId w15:val="{F2EA0737-F408-4A0D-9BEE-0B3D52AD1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M"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28C2"/>
    <w:pPr>
      <w:ind w:left="720"/>
      <w:contextualSpacing/>
    </w:pPr>
  </w:style>
  <w:style w:type="character" w:styleId="Hyperlink">
    <w:name w:val="Hyperlink"/>
    <w:basedOn w:val="DefaultParagraphFont"/>
    <w:uiPriority w:val="99"/>
    <w:unhideWhenUsed/>
    <w:rsid w:val="00641073"/>
    <w:rPr>
      <w:color w:val="0563C1" w:themeColor="hyperlink"/>
      <w:u w:val="single"/>
    </w:rPr>
  </w:style>
  <w:style w:type="character" w:styleId="UnresolvedMention">
    <w:name w:val="Unresolved Mention"/>
    <w:basedOn w:val="DefaultParagraphFont"/>
    <w:uiPriority w:val="99"/>
    <w:semiHidden/>
    <w:unhideWhenUsed/>
    <w:rsid w:val="006410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21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awesome.runestone.academy/runestone/books/published/csawesome/Unit4-Iteration/Exercises.html"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csawesome.runestone.academy/runestone/books/published/csawesome/Unit4-Iteration/topic-4-8-practice-coding.html" TargetMode="External"/><Relationship Id="rId12" Type="http://schemas.openxmlformats.org/officeDocument/2006/relationships/hyperlink" Target="https://csawesome.runestone.academy/runestone/books/published/csawesome/Unit4-Iteration/ConsumerReviewLab.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csawesome.runestone.academy/runestone/books/published/csawesome/Unit4-Iteration/topic-4-7-practice-mixed-code.html" TargetMode="External"/><Relationship Id="rId11" Type="http://schemas.openxmlformats.org/officeDocument/2006/relationships/hyperlink" Target="https://csawesome.runestone.academy/runestone/books/published/csawesome/Unit4-Iteration/FRQstringScrambleA.html" TargetMode="External"/><Relationship Id="rId5" Type="http://schemas.openxmlformats.org/officeDocument/2006/relationships/hyperlink" Target="https://csawesome.runestone.academy/runestone/books/published/csawesome/Unit4-Iteration/topic-4-6-summary.html" TargetMode="External"/><Relationship Id="rId15" Type="http://schemas.openxmlformats.org/officeDocument/2006/relationships/image" Target="media/image2.png"/><Relationship Id="rId10" Type="http://schemas.openxmlformats.org/officeDocument/2006/relationships/hyperlink" Target="https://csawesome.runestone.academy/runestone/books/published/csawesome/Unit4-Iteration/FRQselfDivisorA.html" TargetMode="External"/><Relationship Id="rId4" Type="http://schemas.openxmlformats.org/officeDocument/2006/relationships/webSettings" Target="webSettings.xml"/><Relationship Id="rId9" Type="http://schemas.openxmlformats.org/officeDocument/2006/relationships/hyperlink" Target="https://csawesome.runestone.academy/runestone/books/published/csawesome/Unit4-Iteration/FRQcalendar.html" TargetMode="External"/><Relationship Id="rId14" Type="http://schemas.openxmlformats.org/officeDocument/2006/relationships/hyperlink" Target="https://csawesome.runestone.academy/runestone/books/published/csawesome/Unit4-Iteration/topic-4-5-loop-analysi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2</TotalTime>
  <Pages>2</Pages>
  <Words>678</Words>
  <Characters>386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do sadeh</dc:creator>
  <cp:keywords/>
  <dc:description/>
  <cp:lastModifiedBy>iddo sadeh</cp:lastModifiedBy>
  <cp:revision>36</cp:revision>
  <dcterms:created xsi:type="dcterms:W3CDTF">2021-07-17T22:53:00Z</dcterms:created>
  <dcterms:modified xsi:type="dcterms:W3CDTF">2021-07-23T00:50:00Z</dcterms:modified>
</cp:coreProperties>
</file>